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226C4C" w14:textId="7DE26CB7" w:rsidR="00E55BE0" w:rsidRDefault="00D8263E">
      <w:r>
        <w:t>Commands used to create assignment 1:</w:t>
      </w:r>
    </w:p>
    <w:p w14:paraId="7271A5FC" w14:textId="769A7C76" w:rsidR="00D8263E" w:rsidRDefault="00F92251">
      <w:r>
        <w:t>Firewall</w:t>
      </w:r>
    </w:p>
    <w:p w14:paraId="695D8BE7" w14:textId="77777777" w:rsidR="00F92251" w:rsidRDefault="00F92251" w:rsidP="00F92251">
      <w:r>
        <w:t>sudo apt-get -y update</w:t>
      </w:r>
    </w:p>
    <w:p w14:paraId="44CD030C" w14:textId="77777777" w:rsidR="00F92251" w:rsidRDefault="00F92251" w:rsidP="00F92251">
      <w:r>
        <w:t xml:space="preserve">sudo apt-get -y install </w:t>
      </w:r>
      <w:proofErr w:type="spellStart"/>
      <w:r>
        <w:t>firewalld</w:t>
      </w:r>
      <w:proofErr w:type="spellEnd"/>
    </w:p>
    <w:p w14:paraId="07FAACF1" w14:textId="77777777" w:rsidR="00F92251" w:rsidRDefault="00F92251" w:rsidP="00F92251">
      <w:r>
        <w:t xml:space="preserve">sudo </w:t>
      </w:r>
      <w:proofErr w:type="spellStart"/>
      <w:r>
        <w:t>systemctl</w:t>
      </w:r>
      <w:proofErr w:type="spellEnd"/>
      <w:r>
        <w:t xml:space="preserve"> enable </w:t>
      </w:r>
      <w:proofErr w:type="spellStart"/>
      <w:r>
        <w:t>firewalld</w:t>
      </w:r>
      <w:proofErr w:type="spellEnd"/>
      <w:r>
        <w:t xml:space="preserve"> </w:t>
      </w:r>
    </w:p>
    <w:p w14:paraId="36C95B44" w14:textId="77777777" w:rsidR="00F92251" w:rsidRDefault="00F92251" w:rsidP="00F92251">
      <w:r>
        <w:t>sudo firewall-</w:t>
      </w:r>
      <w:proofErr w:type="spellStart"/>
      <w:r>
        <w:t>cmd</w:t>
      </w:r>
      <w:proofErr w:type="spellEnd"/>
      <w:r>
        <w:t xml:space="preserve"> --state</w:t>
      </w:r>
    </w:p>
    <w:p w14:paraId="65BEFEA4" w14:textId="3CFB907D" w:rsidR="00F92251" w:rsidRDefault="00F92251" w:rsidP="00F92251">
      <w:r>
        <w:t>sudo firewall-</w:t>
      </w:r>
      <w:proofErr w:type="spellStart"/>
      <w:r>
        <w:t>cmd</w:t>
      </w:r>
      <w:proofErr w:type="spellEnd"/>
      <w:r>
        <w:t xml:space="preserve"> --permanent --zone=public --add-port=6443/</w:t>
      </w:r>
      <w:proofErr w:type="spellStart"/>
      <w:r>
        <w:t>tcp</w:t>
      </w:r>
      <w:proofErr w:type="spellEnd"/>
    </w:p>
    <w:p w14:paraId="30B55798" w14:textId="5409ED50" w:rsidR="00F92251" w:rsidRDefault="00F92251" w:rsidP="00F92251">
      <w:r>
        <w:t>sudo firewall-</w:t>
      </w:r>
      <w:proofErr w:type="spellStart"/>
      <w:r>
        <w:t>cmd</w:t>
      </w:r>
      <w:proofErr w:type="spellEnd"/>
      <w:r>
        <w:t xml:space="preserve"> --permanent --zone=public --add-port=5000/</w:t>
      </w:r>
      <w:proofErr w:type="spellStart"/>
      <w:r>
        <w:t>tcp</w:t>
      </w:r>
      <w:proofErr w:type="spellEnd"/>
    </w:p>
    <w:p w14:paraId="37EE3E28" w14:textId="472AAE33" w:rsidR="00F92251" w:rsidRDefault="00F92251" w:rsidP="00F92251">
      <w:r>
        <w:t>sudo firewall-</w:t>
      </w:r>
      <w:proofErr w:type="spellStart"/>
      <w:r>
        <w:t>cmd</w:t>
      </w:r>
      <w:proofErr w:type="spellEnd"/>
      <w:r>
        <w:t xml:space="preserve"> --permanent --zone=public --add-port=8080/</w:t>
      </w:r>
      <w:proofErr w:type="spellStart"/>
      <w:r>
        <w:t>tcp</w:t>
      </w:r>
      <w:proofErr w:type="spellEnd"/>
    </w:p>
    <w:p w14:paraId="49D35980" w14:textId="119DE903" w:rsidR="00F92251" w:rsidRDefault="00F92251" w:rsidP="00F92251">
      <w:r>
        <w:t>sudo firewall-</w:t>
      </w:r>
      <w:proofErr w:type="spellStart"/>
      <w:r>
        <w:t>cmd</w:t>
      </w:r>
      <w:proofErr w:type="spellEnd"/>
      <w:r>
        <w:t xml:space="preserve"> --permanent --zone=public --add-port=80/</w:t>
      </w:r>
      <w:proofErr w:type="spellStart"/>
      <w:r>
        <w:t>tcp</w:t>
      </w:r>
      <w:proofErr w:type="spellEnd"/>
    </w:p>
    <w:p w14:paraId="21C53FEA" w14:textId="647DDEAB" w:rsidR="00F92251" w:rsidRDefault="00F92251" w:rsidP="00F92251">
      <w:r>
        <w:t>sudo firewall-</w:t>
      </w:r>
      <w:proofErr w:type="spellStart"/>
      <w:r>
        <w:t>cmd</w:t>
      </w:r>
      <w:proofErr w:type="spellEnd"/>
      <w:r>
        <w:t xml:space="preserve"> --permanent --zone=public --add-port=10250/</w:t>
      </w:r>
      <w:proofErr w:type="spellStart"/>
      <w:r>
        <w:t>tcp</w:t>
      </w:r>
      <w:proofErr w:type="spellEnd"/>
    </w:p>
    <w:p w14:paraId="4BD42EF2" w14:textId="7DAAB3F4" w:rsidR="00275BDB" w:rsidRDefault="00275BDB" w:rsidP="00F92251">
      <w:r w:rsidRPr="00275BDB">
        <w:t>sudo firewall-</w:t>
      </w:r>
      <w:proofErr w:type="spellStart"/>
      <w:r w:rsidRPr="00275BDB">
        <w:t>cmd</w:t>
      </w:r>
      <w:proofErr w:type="spellEnd"/>
      <w:r w:rsidRPr="00275BDB">
        <w:t xml:space="preserve"> --permanent --zone=public --add-port=6784/</w:t>
      </w:r>
      <w:proofErr w:type="spellStart"/>
      <w:r w:rsidRPr="00275BDB">
        <w:t>udp</w:t>
      </w:r>
      <w:proofErr w:type="spellEnd"/>
    </w:p>
    <w:p w14:paraId="18C6A256" w14:textId="2C6A13C4" w:rsidR="00275BDB" w:rsidRDefault="00275BDB" w:rsidP="00F92251">
      <w:r w:rsidRPr="00275BDB">
        <w:t>sudo firewall-</w:t>
      </w:r>
      <w:proofErr w:type="spellStart"/>
      <w:r w:rsidRPr="00275BDB">
        <w:t>cmd</w:t>
      </w:r>
      <w:proofErr w:type="spellEnd"/>
      <w:r w:rsidRPr="00275BDB">
        <w:t xml:space="preserve"> --permanent --zone=public --add-port=678</w:t>
      </w:r>
      <w:r>
        <w:t>3</w:t>
      </w:r>
      <w:r w:rsidRPr="00275BDB">
        <w:t>/</w:t>
      </w:r>
      <w:proofErr w:type="spellStart"/>
      <w:r w:rsidRPr="00275BDB">
        <w:t>udp</w:t>
      </w:r>
      <w:proofErr w:type="spellEnd"/>
    </w:p>
    <w:p w14:paraId="5016963E" w14:textId="050ACA3E" w:rsidR="00275BDB" w:rsidRDefault="00275BDB" w:rsidP="00F92251">
      <w:r w:rsidRPr="00275BDB">
        <w:t>sudo firewall-</w:t>
      </w:r>
      <w:proofErr w:type="spellStart"/>
      <w:r w:rsidRPr="00275BDB">
        <w:t>cmd</w:t>
      </w:r>
      <w:proofErr w:type="spellEnd"/>
      <w:r w:rsidRPr="00275BDB">
        <w:t xml:space="preserve"> --permanent --zone=public --add-port=678</w:t>
      </w:r>
      <w:r>
        <w:t>3</w:t>
      </w:r>
      <w:r w:rsidRPr="00275BDB">
        <w:t>/</w:t>
      </w:r>
      <w:proofErr w:type="spellStart"/>
      <w:r>
        <w:t>tc</w:t>
      </w:r>
      <w:r w:rsidRPr="00275BDB">
        <w:t>p</w:t>
      </w:r>
      <w:proofErr w:type="spellEnd"/>
    </w:p>
    <w:p w14:paraId="1FA5B48E" w14:textId="084BC26C" w:rsidR="00F92251" w:rsidRDefault="00F92251" w:rsidP="00F92251">
      <w:r>
        <w:t>sudo firewall-</w:t>
      </w:r>
      <w:proofErr w:type="spellStart"/>
      <w:r>
        <w:t>cmd</w:t>
      </w:r>
      <w:proofErr w:type="spellEnd"/>
      <w:r w:rsidR="00CC7CA4">
        <w:t xml:space="preserve"> --</w:t>
      </w:r>
      <w:r>
        <w:t>reload</w:t>
      </w:r>
    </w:p>
    <w:p w14:paraId="5BE54FA5" w14:textId="5020A62B" w:rsidR="00C352CB" w:rsidRDefault="00C352CB" w:rsidP="00F92251"/>
    <w:p w14:paraId="0F93A5C0" w14:textId="6247F1AA" w:rsidR="00C352CB" w:rsidRDefault="00C352CB" w:rsidP="00F92251">
      <w:r>
        <w:t>Docker</w:t>
      </w:r>
    </w:p>
    <w:p w14:paraId="4B90C03B" w14:textId="77777777" w:rsidR="00C352CB" w:rsidRDefault="00C352CB" w:rsidP="00C352CB">
      <w:pPr>
        <w:pStyle w:val="Default"/>
      </w:pPr>
    </w:p>
    <w:p w14:paraId="0B2B7A91" w14:textId="2B648C4D" w:rsidR="00C352CB" w:rsidRDefault="00C352CB" w:rsidP="00C352CB">
      <w:pPr>
        <w:pStyle w:val="Default"/>
        <w:rPr>
          <w:color w:val="234356"/>
          <w:sz w:val="20"/>
          <w:szCs w:val="20"/>
        </w:rPr>
      </w:pPr>
      <w:r>
        <w:rPr>
          <w:color w:val="234356"/>
          <w:sz w:val="20"/>
          <w:szCs w:val="20"/>
        </w:rPr>
        <w:t xml:space="preserve">sudo apt-get update </w:t>
      </w:r>
    </w:p>
    <w:p w14:paraId="4B67419C" w14:textId="77777777" w:rsidR="00C352CB" w:rsidRDefault="00C352CB" w:rsidP="00C352CB">
      <w:pPr>
        <w:pStyle w:val="Default"/>
        <w:rPr>
          <w:sz w:val="20"/>
          <w:szCs w:val="20"/>
        </w:rPr>
      </w:pPr>
    </w:p>
    <w:p w14:paraId="7D0EF1FA" w14:textId="534CDD21" w:rsidR="00C352CB" w:rsidRDefault="00C352CB" w:rsidP="00C352CB">
      <w:pPr>
        <w:pStyle w:val="Default"/>
        <w:rPr>
          <w:color w:val="234356"/>
          <w:sz w:val="20"/>
          <w:szCs w:val="20"/>
        </w:rPr>
      </w:pPr>
      <w:r>
        <w:rPr>
          <w:color w:val="234356"/>
          <w:sz w:val="20"/>
          <w:szCs w:val="20"/>
        </w:rPr>
        <w:t xml:space="preserve">sudo apt-get install -y apt-transport-https </w:t>
      </w:r>
      <w:r>
        <w:rPr>
          <w:sz w:val="20"/>
          <w:szCs w:val="20"/>
        </w:rPr>
        <w:t xml:space="preserve">ca-certificates curl gnupg2 </w:t>
      </w:r>
      <w:r>
        <w:rPr>
          <w:color w:val="234356"/>
          <w:sz w:val="20"/>
          <w:szCs w:val="20"/>
        </w:rPr>
        <w:t>software-properties-common</w:t>
      </w:r>
    </w:p>
    <w:p w14:paraId="46CC2490" w14:textId="77777777" w:rsidR="00C352CB" w:rsidRDefault="00C352CB" w:rsidP="00C352CB">
      <w:pPr>
        <w:pStyle w:val="Default"/>
        <w:rPr>
          <w:color w:val="234356"/>
          <w:sz w:val="20"/>
          <w:szCs w:val="20"/>
        </w:rPr>
      </w:pPr>
    </w:p>
    <w:p w14:paraId="0D57EB31" w14:textId="20A37F88" w:rsidR="00C352CB" w:rsidRDefault="00C352CB" w:rsidP="00C352CB">
      <w:pPr>
        <w:pStyle w:val="Default"/>
        <w:rPr>
          <w:color w:val="234356"/>
          <w:sz w:val="20"/>
          <w:szCs w:val="20"/>
        </w:rPr>
      </w:pPr>
      <w:r>
        <w:rPr>
          <w:color w:val="234356"/>
          <w:sz w:val="20"/>
          <w:szCs w:val="20"/>
        </w:rPr>
        <w:t>curl -</w:t>
      </w:r>
      <w:proofErr w:type="spellStart"/>
      <w:r>
        <w:rPr>
          <w:color w:val="234356"/>
          <w:sz w:val="20"/>
          <w:szCs w:val="20"/>
        </w:rPr>
        <w:t>fsSL</w:t>
      </w:r>
      <w:proofErr w:type="spellEnd"/>
      <w:r>
        <w:rPr>
          <w:color w:val="234356"/>
          <w:sz w:val="20"/>
          <w:szCs w:val="20"/>
        </w:rPr>
        <w:t xml:space="preserve"> https://download.docker.com/linux/ubuntu/gpg | sudo apt-key add –</w:t>
      </w:r>
    </w:p>
    <w:p w14:paraId="3B60485E" w14:textId="77777777" w:rsidR="00C352CB" w:rsidRDefault="00C352CB" w:rsidP="00C352CB">
      <w:pPr>
        <w:pStyle w:val="Default"/>
        <w:rPr>
          <w:color w:val="234356"/>
          <w:sz w:val="20"/>
          <w:szCs w:val="20"/>
        </w:rPr>
      </w:pPr>
    </w:p>
    <w:p w14:paraId="0FF165FF" w14:textId="77C50E52" w:rsidR="00C352CB" w:rsidRDefault="00C352CB" w:rsidP="00C352CB">
      <w:pPr>
        <w:pStyle w:val="Default"/>
        <w:rPr>
          <w:sz w:val="20"/>
          <w:szCs w:val="20"/>
        </w:rPr>
      </w:pPr>
      <w:r>
        <w:rPr>
          <w:color w:val="234356"/>
          <w:sz w:val="20"/>
          <w:szCs w:val="20"/>
        </w:rPr>
        <w:t xml:space="preserve">sudo add-apt-repository </w:t>
      </w:r>
      <w:r>
        <w:rPr>
          <w:sz w:val="20"/>
          <w:szCs w:val="20"/>
        </w:rPr>
        <w:t xml:space="preserve">"deb [arch=amd64] https://download.docker.com/linux/ubuntu </w:t>
      </w:r>
      <w:r>
        <w:rPr>
          <w:color w:val="234356"/>
          <w:sz w:val="20"/>
          <w:szCs w:val="20"/>
        </w:rPr>
        <w:t>$(</w:t>
      </w:r>
      <w:proofErr w:type="spellStart"/>
      <w:r>
        <w:rPr>
          <w:color w:val="234356"/>
          <w:sz w:val="20"/>
          <w:szCs w:val="20"/>
        </w:rPr>
        <w:t>lsb_release</w:t>
      </w:r>
      <w:proofErr w:type="spellEnd"/>
      <w:r>
        <w:rPr>
          <w:color w:val="234356"/>
          <w:sz w:val="20"/>
          <w:szCs w:val="20"/>
        </w:rPr>
        <w:t xml:space="preserve"> -cs) </w:t>
      </w:r>
      <w:r>
        <w:rPr>
          <w:sz w:val="20"/>
          <w:szCs w:val="20"/>
        </w:rPr>
        <w:t>stable"</w:t>
      </w:r>
    </w:p>
    <w:p w14:paraId="5DC34743" w14:textId="77777777" w:rsidR="00C352CB" w:rsidRDefault="00C352CB" w:rsidP="00C352CB">
      <w:pPr>
        <w:pStyle w:val="Default"/>
        <w:rPr>
          <w:sz w:val="20"/>
          <w:szCs w:val="20"/>
        </w:rPr>
      </w:pPr>
    </w:p>
    <w:p w14:paraId="50505BCD" w14:textId="2791CFB3" w:rsidR="00C352CB" w:rsidRDefault="00C352CB" w:rsidP="00C352CB">
      <w:pPr>
        <w:pStyle w:val="Default"/>
        <w:rPr>
          <w:color w:val="234356"/>
          <w:sz w:val="20"/>
          <w:szCs w:val="20"/>
        </w:rPr>
      </w:pPr>
      <w:r>
        <w:rPr>
          <w:color w:val="234356"/>
          <w:sz w:val="20"/>
          <w:szCs w:val="20"/>
        </w:rPr>
        <w:t xml:space="preserve">sudo apt-get update </w:t>
      </w:r>
    </w:p>
    <w:p w14:paraId="1FD9D142" w14:textId="77777777" w:rsidR="00C352CB" w:rsidRDefault="00C352CB" w:rsidP="00C352CB">
      <w:pPr>
        <w:pStyle w:val="Default"/>
        <w:rPr>
          <w:sz w:val="20"/>
          <w:szCs w:val="20"/>
        </w:rPr>
      </w:pPr>
    </w:p>
    <w:p w14:paraId="471D6752" w14:textId="175201CD" w:rsidR="00C352CB" w:rsidRDefault="00C352CB" w:rsidP="00C352CB">
      <w:pPr>
        <w:pStyle w:val="Default"/>
        <w:rPr>
          <w:color w:val="234356"/>
          <w:sz w:val="20"/>
          <w:szCs w:val="20"/>
        </w:rPr>
      </w:pPr>
      <w:r>
        <w:rPr>
          <w:color w:val="234356"/>
          <w:sz w:val="20"/>
          <w:szCs w:val="20"/>
        </w:rPr>
        <w:t>sudo apt-get install -y docker</w:t>
      </w:r>
      <w:r w:rsidR="00A5149C">
        <w:rPr>
          <w:color w:val="234356"/>
          <w:sz w:val="20"/>
          <w:szCs w:val="20"/>
        </w:rPr>
        <w:t>.io</w:t>
      </w:r>
    </w:p>
    <w:p w14:paraId="01F6E365" w14:textId="777E4299" w:rsidR="002C7881" w:rsidRDefault="002C7881" w:rsidP="00C352CB">
      <w:pPr>
        <w:pStyle w:val="Default"/>
        <w:rPr>
          <w:color w:val="234356"/>
          <w:sz w:val="20"/>
          <w:szCs w:val="20"/>
        </w:rPr>
      </w:pPr>
    </w:p>
    <w:p w14:paraId="41CDEE88" w14:textId="0C0E17FB" w:rsidR="002C7881" w:rsidRDefault="002C7881" w:rsidP="00C352CB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sudo </w:t>
      </w:r>
      <w:proofErr w:type="spellStart"/>
      <w:r>
        <w:rPr>
          <w:sz w:val="20"/>
          <w:szCs w:val="20"/>
        </w:rPr>
        <w:t>usermod</w:t>
      </w:r>
      <w:proofErr w:type="spellEnd"/>
      <w:r>
        <w:rPr>
          <w:sz w:val="20"/>
          <w:szCs w:val="20"/>
        </w:rPr>
        <w:t xml:space="preserve"> -</w:t>
      </w:r>
      <w:proofErr w:type="spellStart"/>
      <w:r>
        <w:rPr>
          <w:sz w:val="20"/>
          <w:szCs w:val="20"/>
        </w:rPr>
        <w:t>aG</w:t>
      </w:r>
      <w:proofErr w:type="spellEnd"/>
      <w:r>
        <w:rPr>
          <w:sz w:val="20"/>
          <w:szCs w:val="20"/>
        </w:rPr>
        <w:t xml:space="preserve"> docker ${USER}</w:t>
      </w:r>
    </w:p>
    <w:p w14:paraId="13BAA658" w14:textId="7A8C2D3F" w:rsidR="00BD66D0" w:rsidRDefault="00BD66D0" w:rsidP="00C352CB">
      <w:pPr>
        <w:pStyle w:val="Default"/>
        <w:rPr>
          <w:sz w:val="20"/>
          <w:szCs w:val="20"/>
        </w:rPr>
      </w:pPr>
    </w:p>
    <w:p w14:paraId="7868A442" w14:textId="33B2EC3E" w:rsidR="00BD66D0" w:rsidRDefault="00BD66D0" w:rsidP="00C352CB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Put all the files from </w:t>
      </w:r>
      <w:proofErr w:type="spellStart"/>
      <w:r>
        <w:rPr>
          <w:sz w:val="20"/>
          <w:szCs w:val="20"/>
        </w:rPr>
        <w:t>winSC</w:t>
      </w:r>
      <w:proofErr w:type="spellEnd"/>
    </w:p>
    <w:p w14:paraId="7288CD2F" w14:textId="77777777" w:rsidR="00F0018D" w:rsidRDefault="00F0018D" w:rsidP="00C352CB">
      <w:pPr>
        <w:pStyle w:val="Default"/>
        <w:rPr>
          <w:sz w:val="20"/>
          <w:szCs w:val="20"/>
        </w:rPr>
      </w:pPr>
    </w:p>
    <w:p w14:paraId="721DDB90" w14:textId="31F3D6EB" w:rsidR="00F434B8" w:rsidRDefault="00F434B8" w:rsidP="00C352CB">
      <w:pPr>
        <w:pStyle w:val="Default"/>
        <w:rPr>
          <w:sz w:val="20"/>
          <w:szCs w:val="20"/>
        </w:rPr>
      </w:pPr>
      <w:r w:rsidRPr="00F434B8">
        <w:rPr>
          <w:sz w:val="20"/>
          <w:szCs w:val="20"/>
        </w:rPr>
        <w:t>sudo apt install python3-pip</w:t>
      </w:r>
    </w:p>
    <w:p w14:paraId="2AAB418B" w14:textId="77777777" w:rsidR="00F0018D" w:rsidRDefault="00F0018D" w:rsidP="00C352CB">
      <w:pPr>
        <w:pStyle w:val="Default"/>
        <w:rPr>
          <w:sz w:val="20"/>
          <w:szCs w:val="20"/>
        </w:rPr>
      </w:pPr>
    </w:p>
    <w:p w14:paraId="5A572062" w14:textId="067DFEF9" w:rsidR="00F434B8" w:rsidRDefault="00F434B8" w:rsidP="00C352CB">
      <w:pPr>
        <w:pStyle w:val="Default"/>
        <w:rPr>
          <w:sz w:val="20"/>
          <w:szCs w:val="20"/>
        </w:rPr>
      </w:pPr>
      <w:r w:rsidRPr="00F434B8">
        <w:rPr>
          <w:sz w:val="20"/>
          <w:szCs w:val="20"/>
        </w:rPr>
        <w:t xml:space="preserve">pip install flask </w:t>
      </w:r>
      <w:proofErr w:type="spellStart"/>
      <w:r w:rsidRPr="00F434B8">
        <w:rPr>
          <w:sz w:val="20"/>
          <w:szCs w:val="20"/>
        </w:rPr>
        <w:t>numpy</w:t>
      </w:r>
      <w:proofErr w:type="spellEnd"/>
      <w:r w:rsidRPr="00F434B8">
        <w:rPr>
          <w:sz w:val="20"/>
          <w:szCs w:val="20"/>
        </w:rPr>
        <w:t xml:space="preserve"> </w:t>
      </w:r>
      <w:proofErr w:type="spellStart"/>
      <w:r w:rsidRPr="00F434B8">
        <w:rPr>
          <w:sz w:val="20"/>
          <w:szCs w:val="20"/>
        </w:rPr>
        <w:t>opencv</w:t>
      </w:r>
      <w:proofErr w:type="spellEnd"/>
      <w:r w:rsidRPr="00F434B8">
        <w:rPr>
          <w:sz w:val="20"/>
          <w:szCs w:val="20"/>
        </w:rPr>
        <w:t>-python-headless</w:t>
      </w:r>
    </w:p>
    <w:p w14:paraId="4BD02D7C" w14:textId="06FE35FC" w:rsidR="00F0018D" w:rsidRDefault="00F0018D" w:rsidP="00C352CB">
      <w:pPr>
        <w:pStyle w:val="Default"/>
        <w:rPr>
          <w:sz w:val="20"/>
          <w:szCs w:val="20"/>
        </w:rPr>
      </w:pPr>
    </w:p>
    <w:p w14:paraId="6169B8C5" w14:textId="62637083" w:rsidR="00F0018D" w:rsidRDefault="00F0018D" w:rsidP="00C352CB">
      <w:pPr>
        <w:pStyle w:val="Default"/>
        <w:rPr>
          <w:sz w:val="20"/>
          <w:szCs w:val="20"/>
        </w:rPr>
      </w:pPr>
      <w:r>
        <w:rPr>
          <w:sz w:val="20"/>
          <w:szCs w:val="20"/>
        </w:rPr>
        <w:t>Commands to run locally:</w:t>
      </w:r>
    </w:p>
    <w:p w14:paraId="1BE0414F" w14:textId="053646E0" w:rsidR="00F0018D" w:rsidRDefault="00F0018D" w:rsidP="00C352CB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22B6E60B" w14:textId="05348B49" w:rsidR="00F434B8" w:rsidRDefault="00F434B8" w:rsidP="00C352CB">
      <w:pPr>
        <w:pStyle w:val="Default"/>
        <w:rPr>
          <w:sz w:val="20"/>
          <w:szCs w:val="20"/>
        </w:rPr>
      </w:pPr>
      <w:r w:rsidRPr="00F434B8">
        <w:rPr>
          <w:sz w:val="20"/>
          <w:szCs w:val="20"/>
        </w:rPr>
        <w:t>python3 iWebLens_server.py</w:t>
      </w:r>
    </w:p>
    <w:p w14:paraId="6BD932C7" w14:textId="77777777" w:rsidR="00F0018D" w:rsidRDefault="00F0018D" w:rsidP="00C352CB">
      <w:pPr>
        <w:pStyle w:val="Default"/>
        <w:rPr>
          <w:sz w:val="20"/>
          <w:szCs w:val="20"/>
        </w:rPr>
      </w:pPr>
    </w:p>
    <w:p w14:paraId="0EB87676" w14:textId="5581DFC5" w:rsidR="00F434B8" w:rsidRPr="00C352CB" w:rsidRDefault="00F434B8" w:rsidP="00C352CB">
      <w:pPr>
        <w:pStyle w:val="Default"/>
        <w:rPr>
          <w:sz w:val="20"/>
          <w:szCs w:val="20"/>
        </w:rPr>
      </w:pPr>
      <w:r w:rsidRPr="00F434B8">
        <w:rPr>
          <w:sz w:val="20"/>
          <w:szCs w:val="20"/>
        </w:rPr>
        <w:t xml:space="preserve">python3 iWebLens_client.py </w:t>
      </w:r>
      <w:proofErr w:type="spellStart"/>
      <w:r w:rsidRPr="00F434B8">
        <w:rPr>
          <w:sz w:val="20"/>
          <w:szCs w:val="20"/>
        </w:rPr>
        <w:t>inputfolder</w:t>
      </w:r>
      <w:proofErr w:type="spellEnd"/>
      <w:r w:rsidRPr="00F434B8">
        <w:rPr>
          <w:sz w:val="20"/>
          <w:szCs w:val="20"/>
        </w:rPr>
        <w:t>/ http://10.0.0.192:5000/api/object_detection 4</w:t>
      </w:r>
    </w:p>
    <w:p w14:paraId="4FDF0192" w14:textId="36B00ABF" w:rsidR="00065330" w:rsidRDefault="00065330">
      <w:r>
        <w:t xml:space="preserve"> </w:t>
      </w:r>
    </w:p>
    <w:p w14:paraId="1A9924E5" w14:textId="799F3DD5" w:rsidR="00065330" w:rsidRDefault="00065330">
      <w:r>
        <w:t>Build Docker:</w:t>
      </w:r>
    </w:p>
    <w:p w14:paraId="6D141075" w14:textId="18D933F1" w:rsidR="009D4BCF" w:rsidRDefault="009D4BCF">
      <w:r w:rsidRPr="009D4BCF">
        <w:t xml:space="preserve">docker build -t </w:t>
      </w:r>
      <w:proofErr w:type="spellStart"/>
      <w:proofErr w:type="gramStart"/>
      <w:r w:rsidRPr="009D4BCF">
        <w:t>assignmentdocker</w:t>
      </w:r>
      <w:proofErr w:type="spellEnd"/>
      <w:r w:rsidRPr="009D4BCF">
        <w:t xml:space="preserve"> .</w:t>
      </w:r>
      <w:proofErr w:type="gramEnd"/>
    </w:p>
    <w:p w14:paraId="1ABCB1A7" w14:textId="77777777" w:rsidR="00F47321" w:rsidRDefault="00F47321"/>
    <w:p w14:paraId="5FAA5F4B" w14:textId="1E9ECF56" w:rsidR="009D4BCF" w:rsidRDefault="00F47321">
      <w:r>
        <w:t>Commands to run remotely:</w:t>
      </w:r>
    </w:p>
    <w:p w14:paraId="3F43B1A1" w14:textId="14A8E08E" w:rsidR="007273A5" w:rsidRDefault="007273A5">
      <w:r w:rsidRPr="007273A5">
        <w:t xml:space="preserve">docker run --rm -p </w:t>
      </w:r>
      <w:r w:rsidR="00933E8D">
        <w:t>500</w:t>
      </w:r>
      <w:r w:rsidRPr="007273A5">
        <w:t>0:</w:t>
      </w:r>
      <w:r w:rsidR="00933E8D">
        <w:t>500</w:t>
      </w:r>
      <w:r w:rsidRPr="007273A5">
        <w:t xml:space="preserve">0 </w:t>
      </w:r>
      <w:proofErr w:type="spellStart"/>
      <w:proofErr w:type="gramStart"/>
      <w:r w:rsidRPr="007273A5">
        <w:t>assignmentdocker:latest</w:t>
      </w:r>
      <w:proofErr w:type="spellEnd"/>
      <w:proofErr w:type="gramEnd"/>
    </w:p>
    <w:p w14:paraId="2A901419" w14:textId="39A5881E" w:rsidR="00F47321" w:rsidRDefault="007273A5">
      <w:r w:rsidRPr="007273A5">
        <w:t xml:space="preserve">python3 iWebLens_client.py </w:t>
      </w:r>
      <w:proofErr w:type="spellStart"/>
      <w:r w:rsidRPr="007273A5">
        <w:t>inputfolder</w:t>
      </w:r>
      <w:proofErr w:type="spellEnd"/>
      <w:r w:rsidRPr="007273A5">
        <w:t>/ http://168.138.12.102</w:t>
      </w:r>
      <w:r w:rsidR="00933E8D">
        <w:t>:5000</w:t>
      </w:r>
      <w:r w:rsidRPr="007273A5">
        <w:t>/api/object_detection 4</w:t>
      </w:r>
    </w:p>
    <w:p w14:paraId="43F09CC5" w14:textId="7A950064" w:rsidR="00065330" w:rsidRDefault="00065330"/>
    <w:p w14:paraId="413CFF3A" w14:textId="7033CDB5" w:rsidR="003D4E24" w:rsidRDefault="003D4E24">
      <w:r>
        <w:t>Kubernetes</w:t>
      </w:r>
    </w:p>
    <w:p w14:paraId="3315BEF9" w14:textId="77777777" w:rsidR="003D4E24" w:rsidRPr="003D4E24" w:rsidRDefault="003D4E24" w:rsidP="003D4E24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0"/>
          <w:szCs w:val="20"/>
        </w:rPr>
      </w:pPr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>sudo apt-get update</w:t>
      </w:r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br/>
        <w:t xml:space="preserve">sudo apt-get install </w:t>
      </w:r>
      <w:hyperlink r:id="rId4" w:tgtFrame="_blank" w:history="1">
        <w:r w:rsidRPr="003D4E24">
          <w:rPr>
            <w:rFonts w:ascii="Open Sans" w:eastAsia="Times New Roman" w:hAnsi="Open Sans" w:cs="Open Sans"/>
            <w:color w:val="0000FF"/>
            <w:sz w:val="20"/>
            <w:szCs w:val="20"/>
            <w:u w:val="single"/>
          </w:rPr>
          <w:t>docker.io</w:t>
        </w:r>
      </w:hyperlink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br/>
        <w:t>docker version</w:t>
      </w:r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br/>
        <w:t xml:space="preserve">sudo </w:t>
      </w:r>
      <w:proofErr w:type="spellStart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>systemctl</w:t>
      </w:r>
      <w:proofErr w:type="spellEnd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 xml:space="preserve"> enable docker</w:t>
      </w:r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br/>
        <w:t xml:space="preserve">sudo </w:t>
      </w:r>
      <w:proofErr w:type="spellStart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>systemctl</w:t>
      </w:r>
      <w:proofErr w:type="spellEnd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 xml:space="preserve"> status docker</w:t>
      </w:r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br/>
        <w:t xml:space="preserve">sudo </w:t>
      </w:r>
      <w:proofErr w:type="spellStart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>systemctl</w:t>
      </w:r>
      <w:proofErr w:type="spellEnd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 xml:space="preserve"> daemon-reload</w:t>
      </w:r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br/>
        <w:t xml:space="preserve">sudo </w:t>
      </w:r>
      <w:proofErr w:type="spellStart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>systemctl</w:t>
      </w:r>
      <w:proofErr w:type="spellEnd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 xml:space="preserve"> restart docker</w:t>
      </w:r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br/>
        <w:t xml:space="preserve">curl -s </w:t>
      </w:r>
      <w:hyperlink r:id="rId5" w:tgtFrame="_blank" w:history="1">
        <w:r w:rsidRPr="003D4E24">
          <w:rPr>
            <w:rFonts w:ascii="Open Sans" w:eastAsia="Times New Roman" w:hAnsi="Open Sans" w:cs="Open Sans"/>
            <w:color w:val="0000FF"/>
            <w:sz w:val="20"/>
            <w:szCs w:val="20"/>
            <w:u w:val="single"/>
          </w:rPr>
          <w:t>https://packages.cloud.google.com/apt/doc/apt-key.gpg</w:t>
        </w:r>
      </w:hyperlink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 xml:space="preserve"> | sudo apt-key add</w:t>
      </w:r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br/>
        <w:t xml:space="preserve">sudo apt-add-repository "deb </w:t>
      </w:r>
      <w:hyperlink r:id="rId6" w:tgtFrame="_blank" w:history="1">
        <w:r w:rsidRPr="003D4E24">
          <w:rPr>
            <w:rFonts w:ascii="Open Sans" w:eastAsia="Times New Roman" w:hAnsi="Open Sans" w:cs="Open Sans"/>
            <w:color w:val="0000FF"/>
            <w:sz w:val="20"/>
            <w:szCs w:val="20"/>
            <w:u w:val="single"/>
          </w:rPr>
          <w:t>http://apt.kubernetes.io/</w:t>
        </w:r>
      </w:hyperlink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 xml:space="preserve"> </w:t>
      </w:r>
      <w:proofErr w:type="spellStart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>kubernetes-xenial</w:t>
      </w:r>
      <w:proofErr w:type="spellEnd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 xml:space="preserve"> main"</w:t>
      </w:r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br/>
        <w:t xml:space="preserve">sudo apt-get install </w:t>
      </w:r>
      <w:proofErr w:type="spellStart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>kubeadm</w:t>
      </w:r>
      <w:proofErr w:type="spellEnd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 xml:space="preserve"> </w:t>
      </w:r>
      <w:proofErr w:type="spellStart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>kubelet</w:t>
      </w:r>
      <w:proofErr w:type="spellEnd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 xml:space="preserve"> </w:t>
      </w:r>
      <w:proofErr w:type="spellStart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>kubectl</w:t>
      </w:r>
      <w:proofErr w:type="spellEnd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br/>
        <w:t xml:space="preserve">sudo apt-mark hold </w:t>
      </w:r>
      <w:proofErr w:type="spellStart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>kubeadm</w:t>
      </w:r>
      <w:proofErr w:type="spellEnd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 xml:space="preserve"> </w:t>
      </w:r>
      <w:proofErr w:type="spellStart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>kubelet</w:t>
      </w:r>
      <w:proofErr w:type="spellEnd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 xml:space="preserve"> </w:t>
      </w:r>
      <w:proofErr w:type="spellStart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>kubectl</w:t>
      </w:r>
      <w:proofErr w:type="spellEnd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br/>
      </w:r>
      <w:proofErr w:type="spellStart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>kubeadm</w:t>
      </w:r>
      <w:proofErr w:type="spellEnd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 xml:space="preserve"> version</w:t>
      </w:r>
    </w:p>
    <w:p w14:paraId="644C134C" w14:textId="77777777" w:rsidR="003D4E24" w:rsidRPr="003D4E24" w:rsidRDefault="003D4E24" w:rsidP="003D4E24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0"/>
          <w:szCs w:val="20"/>
        </w:rPr>
      </w:pPr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 xml:space="preserve">(Optional, </w:t>
      </w:r>
      <w:proofErr w:type="gramStart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>If</w:t>
      </w:r>
      <w:proofErr w:type="gramEnd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 xml:space="preserve"> you have problems about get the token, try:</w:t>
      </w:r>
    </w:p>
    <w:p w14:paraId="558D3754" w14:textId="77777777" w:rsidR="003D4E24" w:rsidRPr="003D4E24" w:rsidRDefault="003D4E24" w:rsidP="003D4E24">
      <w:pPr>
        <w:shd w:val="clear" w:color="auto" w:fill="FFFFFF"/>
        <w:spacing w:after="0" w:line="240" w:lineRule="auto"/>
        <w:rPr>
          <w:rFonts w:ascii="Source Code Pro" w:eastAsia="Times New Roman" w:hAnsi="Source Code Pro" w:cs="Open Sans"/>
          <w:color w:val="222222"/>
          <w:sz w:val="16"/>
          <w:szCs w:val="16"/>
        </w:rPr>
      </w:pPr>
      <w:r w:rsidRPr="003D4E24">
        <w:rPr>
          <w:rFonts w:ascii="Source Code Pro" w:eastAsia="Times New Roman" w:hAnsi="Source Code Pro" w:cs="Open Sans"/>
          <w:color w:val="222222"/>
          <w:sz w:val="16"/>
          <w:szCs w:val="16"/>
        </w:rPr>
        <w:t>sudo nano /</w:t>
      </w:r>
      <w:proofErr w:type="spellStart"/>
      <w:r w:rsidRPr="003D4E24">
        <w:rPr>
          <w:rFonts w:ascii="Source Code Pro" w:eastAsia="Times New Roman" w:hAnsi="Source Code Pro" w:cs="Open Sans"/>
          <w:color w:val="222222"/>
          <w:sz w:val="16"/>
          <w:szCs w:val="16"/>
        </w:rPr>
        <w:t>etc</w:t>
      </w:r>
      <w:proofErr w:type="spellEnd"/>
      <w:r w:rsidRPr="003D4E24">
        <w:rPr>
          <w:rFonts w:ascii="Source Code Pro" w:eastAsia="Times New Roman" w:hAnsi="Source Code Pro" w:cs="Open Sans"/>
          <w:color w:val="222222"/>
          <w:sz w:val="16"/>
          <w:szCs w:val="16"/>
        </w:rPr>
        <w:t>/docker/</w:t>
      </w:r>
      <w:proofErr w:type="spellStart"/>
      <w:r w:rsidRPr="003D4E24">
        <w:rPr>
          <w:rFonts w:ascii="Source Code Pro" w:eastAsia="Times New Roman" w:hAnsi="Source Code Pro" w:cs="Open Sans"/>
          <w:color w:val="222222"/>
          <w:sz w:val="16"/>
          <w:szCs w:val="16"/>
        </w:rPr>
        <w:t>daemon.json</w:t>
      </w:r>
      <w:proofErr w:type="spellEnd"/>
    </w:p>
    <w:p w14:paraId="259080DC" w14:textId="77777777" w:rsidR="003D4E24" w:rsidRPr="003D4E24" w:rsidRDefault="003D4E24" w:rsidP="003D4E24">
      <w:pPr>
        <w:shd w:val="clear" w:color="auto" w:fill="FFFFFF"/>
        <w:spacing w:after="0" w:line="240" w:lineRule="auto"/>
        <w:rPr>
          <w:rFonts w:ascii="Source Code Pro" w:eastAsia="Times New Roman" w:hAnsi="Source Code Pro" w:cs="Open Sans"/>
          <w:color w:val="222222"/>
          <w:sz w:val="16"/>
          <w:szCs w:val="16"/>
        </w:rPr>
      </w:pPr>
      <w:r w:rsidRPr="003D4E24">
        <w:rPr>
          <w:rFonts w:ascii="Source Code Pro" w:eastAsia="Times New Roman" w:hAnsi="Source Code Pro" w:cs="Open Sans"/>
          <w:color w:val="222222"/>
          <w:sz w:val="16"/>
          <w:szCs w:val="16"/>
        </w:rPr>
        <w:t>and added below:</w:t>
      </w:r>
    </w:p>
    <w:p w14:paraId="33AC4E9D" w14:textId="77777777" w:rsidR="003D4E24" w:rsidRPr="003D4E24" w:rsidRDefault="003D4E24" w:rsidP="003D4E24">
      <w:pPr>
        <w:shd w:val="clear" w:color="auto" w:fill="FFFFFF"/>
        <w:spacing w:after="0" w:line="240" w:lineRule="auto"/>
        <w:rPr>
          <w:rFonts w:ascii="Source Code Pro" w:eastAsia="Times New Roman" w:hAnsi="Source Code Pro" w:cs="Open Sans"/>
          <w:color w:val="222222"/>
          <w:sz w:val="16"/>
          <w:szCs w:val="16"/>
        </w:rPr>
      </w:pPr>
      <w:r w:rsidRPr="003D4E24">
        <w:rPr>
          <w:rFonts w:ascii="Source Code Pro" w:eastAsia="Times New Roman" w:hAnsi="Source Code Pro" w:cs="Open Sans"/>
          <w:color w:val="222222"/>
          <w:sz w:val="16"/>
          <w:szCs w:val="16"/>
        </w:rPr>
        <w:t>{</w:t>
      </w:r>
    </w:p>
    <w:p w14:paraId="7450BCF1" w14:textId="77777777" w:rsidR="003D4E24" w:rsidRPr="003D4E24" w:rsidRDefault="003D4E24" w:rsidP="003D4E24">
      <w:pPr>
        <w:shd w:val="clear" w:color="auto" w:fill="FFFFFF"/>
        <w:spacing w:after="0" w:line="240" w:lineRule="auto"/>
        <w:rPr>
          <w:rFonts w:ascii="Source Code Pro" w:eastAsia="Times New Roman" w:hAnsi="Source Code Pro" w:cs="Open Sans"/>
          <w:color w:val="222222"/>
          <w:sz w:val="16"/>
          <w:szCs w:val="16"/>
        </w:rPr>
      </w:pPr>
      <w:r w:rsidRPr="003D4E24">
        <w:rPr>
          <w:rFonts w:ascii="Source Code Pro" w:eastAsia="Times New Roman" w:hAnsi="Source Code Pro" w:cs="Open Sans"/>
          <w:color w:val="222222"/>
          <w:sz w:val="16"/>
          <w:szCs w:val="16"/>
        </w:rPr>
        <w:t xml:space="preserve">    "exec-opts": ["</w:t>
      </w:r>
      <w:proofErr w:type="spellStart"/>
      <w:proofErr w:type="gramStart"/>
      <w:r w:rsidRPr="003D4E24">
        <w:rPr>
          <w:rFonts w:ascii="Source Code Pro" w:eastAsia="Times New Roman" w:hAnsi="Source Code Pro" w:cs="Open Sans"/>
          <w:color w:val="222222"/>
          <w:sz w:val="16"/>
          <w:szCs w:val="16"/>
        </w:rPr>
        <w:t>native.cgroupdriver</w:t>
      </w:r>
      <w:proofErr w:type="spellEnd"/>
      <w:proofErr w:type="gramEnd"/>
      <w:r w:rsidRPr="003D4E24">
        <w:rPr>
          <w:rFonts w:ascii="Source Code Pro" w:eastAsia="Times New Roman" w:hAnsi="Source Code Pro" w:cs="Open Sans"/>
          <w:color w:val="222222"/>
          <w:sz w:val="16"/>
          <w:szCs w:val="16"/>
        </w:rPr>
        <w:t>=</w:t>
      </w:r>
      <w:proofErr w:type="spellStart"/>
      <w:r w:rsidRPr="003D4E24">
        <w:rPr>
          <w:rFonts w:ascii="Source Code Pro" w:eastAsia="Times New Roman" w:hAnsi="Source Code Pro" w:cs="Open Sans"/>
          <w:color w:val="222222"/>
          <w:sz w:val="16"/>
          <w:szCs w:val="16"/>
        </w:rPr>
        <w:t>systemd</w:t>
      </w:r>
      <w:proofErr w:type="spellEnd"/>
      <w:r w:rsidRPr="003D4E24">
        <w:rPr>
          <w:rFonts w:ascii="Source Code Pro" w:eastAsia="Times New Roman" w:hAnsi="Source Code Pro" w:cs="Open Sans"/>
          <w:color w:val="222222"/>
          <w:sz w:val="16"/>
          <w:szCs w:val="16"/>
        </w:rPr>
        <w:t>"]</w:t>
      </w:r>
    </w:p>
    <w:p w14:paraId="586D5692" w14:textId="77777777" w:rsidR="003D4E24" w:rsidRPr="003D4E24" w:rsidRDefault="003D4E24" w:rsidP="003D4E24">
      <w:pPr>
        <w:shd w:val="clear" w:color="auto" w:fill="FFFFFF"/>
        <w:spacing w:after="0" w:line="240" w:lineRule="auto"/>
        <w:rPr>
          <w:rFonts w:ascii="Source Code Pro" w:eastAsia="Times New Roman" w:hAnsi="Source Code Pro" w:cs="Open Sans"/>
          <w:color w:val="222222"/>
          <w:sz w:val="16"/>
          <w:szCs w:val="16"/>
        </w:rPr>
      </w:pPr>
      <w:r w:rsidRPr="003D4E24">
        <w:rPr>
          <w:rFonts w:ascii="Source Code Pro" w:eastAsia="Times New Roman" w:hAnsi="Source Code Pro" w:cs="Open Sans"/>
          <w:color w:val="222222"/>
          <w:sz w:val="16"/>
          <w:szCs w:val="16"/>
        </w:rPr>
        <w:t>}</w:t>
      </w:r>
    </w:p>
    <w:p w14:paraId="759F03F7" w14:textId="77777777" w:rsidR="003D4E24" w:rsidRPr="003D4E24" w:rsidRDefault="003D4E24" w:rsidP="003D4E24">
      <w:pPr>
        <w:shd w:val="clear" w:color="auto" w:fill="FFFFFF"/>
        <w:spacing w:after="0" w:line="240" w:lineRule="auto"/>
        <w:rPr>
          <w:rFonts w:ascii="Source Code Pro" w:eastAsia="Times New Roman" w:hAnsi="Source Code Pro" w:cs="Open Sans"/>
          <w:color w:val="222222"/>
          <w:sz w:val="16"/>
          <w:szCs w:val="16"/>
        </w:rPr>
      </w:pPr>
      <w:r w:rsidRPr="003D4E24">
        <w:rPr>
          <w:rFonts w:ascii="Source Code Pro" w:eastAsia="Times New Roman" w:hAnsi="Source Code Pro" w:cs="Open Sans"/>
          <w:color w:val="222222"/>
          <w:sz w:val="16"/>
          <w:szCs w:val="16"/>
        </w:rPr>
        <w:t>Then</w:t>
      </w:r>
    </w:p>
    <w:p w14:paraId="70680E44" w14:textId="77777777" w:rsidR="003D4E24" w:rsidRPr="003D4E24" w:rsidRDefault="003D4E24" w:rsidP="003D4E24">
      <w:pPr>
        <w:shd w:val="clear" w:color="auto" w:fill="FFFFFF"/>
        <w:spacing w:after="0" w:line="240" w:lineRule="auto"/>
        <w:rPr>
          <w:rFonts w:ascii="Source Code Pro" w:eastAsia="Times New Roman" w:hAnsi="Source Code Pro" w:cs="Open Sans"/>
          <w:color w:val="222222"/>
          <w:sz w:val="16"/>
          <w:szCs w:val="16"/>
        </w:rPr>
      </w:pPr>
      <w:r w:rsidRPr="003D4E24">
        <w:rPr>
          <w:rFonts w:ascii="Source Code Pro" w:eastAsia="Times New Roman" w:hAnsi="Source Code Pro" w:cs="Open Sans"/>
          <w:color w:val="222222"/>
          <w:sz w:val="16"/>
          <w:szCs w:val="16"/>
        </w:rPr>
        <w:t xml:space="preserve">sudo </w:t>
      </w:r>
      <w:proofErr w:type="spellStart"/>
      <w:r w:rsidRPr="003D4E24">
        <w:rPr>
          <w:rFonts w:ascii="Source Code Pro" w:eastAsia="Times New Roman" w:hAnsi="Source Code Pro" w:cs="Open Sans"/>
          <w:color w:val="222222"/>
          <w:sz w:val="16"/>
          <w:szCs w:val="16"/>
        </w:rPr>
        <w:t>systemctl</w:t>
      </w:r>
      <w:proofErr w:type="spellEnd"/>
      <w:r w:rsidRPr="003D4E24">
        <w:rPr>
          <w:rFonts w:ascii="Source Code Pro" w:eastAsia="Times New Roman" w:hAnsi="Source Code Pro" w:cs="Open Sans"/>
          <w:color w:val="222222"/>
          <w:sz w:val="16"/>
          <w:szCs w:val="16"/>
        </w:rPr>
        <w:t xml:space="preserve"> daemon-reload</w:t>
      </w:r>
    </w:p>
    <w:p w14:paraId="62F84A80" w14:textId="77777777" w:rsidR="003D4E24" w:rsidRPr="003D4E24" w:rsidRDefault="003D4E24" w:rsidP="003D4E24">
      <w:pPr>
        <w:shd w:val="clear" w:color="auto" w:fill="FFFFFF"/>
        <w:spacing w:after="0" w:line="240" w:lineRule="auto"/>
        <w:rPr>
          <w:rFonts w:ascii="Source Code Pro" w:eastAsia="Times New Roman" w:hAnsi="Source Code Pro" w:cs="Open Sans"/>
          <w:color w:val="222222"/>
          <w:sz w:val="16"/>
          <w:szCs w:val="16"/>
        </w:rPr>
      </w:pPr>
      <w:r w:rsidRPr="003D4E24">
        <w:rPr>
          <w:rFonts w:ascii="Source Code Pro" w:eastAsia="Times New Roman" w:hAnsi="Source Code Pro" w:cs="Open Sans"/>
          <w:color w:val="222222"/>
          <w:sz w:val="16"/>
          <w:szCs w:val="16"/>
        </w:rPr>
        <w:t xml:space="preserve">sudo </w:t>
      </w:r>
      <w:proofErr w:type="spellStart"/>
      <w:r w:rsidRPr="003D4E24">
        <w:rPr>
          <w:rFonts w:ascii="Source Code Pro" w:eastAsia="Times New Roman" w:hAnsi="Source Code Pro" w:cs="Open Sans"/>
          <w:color w:val="222222"/>
          <w:sz w:val="16"/>
          <w:szCs w:val="16"/>
        </w:rPr>
        <w:t>systemctl</w:t>
      </w:r>
      <w:proofErr w:type="spellEnd"/>
      <w:r w:rsidRPr="003D4E24">
        <w:rPr>
          <w:rFonts w:ascii="Source Code Pro" w:eastAsia="Times New Roman" w:hAnsi="Source Code Pro" w:cs="Open Sans"/>
          <w:color w:val="222222"/>
          <w:sz w:val="16"/>
          <w:szCs w:val="16"/>
        </w:rPr>
        <w:t xml:space="preserve"> restart docker</w:t>
      </w:r>
    </w:p>
    <w:p w14:paraId="6A4EFDD1" w14:textId="77777777" w:rsidR="003D4E24" w:rsidRPr="003D4E24" w:rsidRDefault="003D4E24" w:rsidP="003D4E24">
      <w:pPr>
        <w:shd w:val="clear" w:color="auto" w:fill="FFFFFF"/>
        <w:spacing w:line="240" w:lineRule="auto"/>
        <w:rPr>
          <w:rFonts w:ascii="Source Code Pro" w:eastAsia="Times New Roman" w:hAnsi="Source Code Pro" w:cs="Open Sans"/>
          <w:color w:val="222222"/>
          <w:sz w:val="16"/>
          <w:szCs w:val="16"/>
        </w:rPr>
      </w:pPr>
      <w:r w:rsidRPr="003D4E24">
        <w:rPr>
          <w:rFonts w:ascii="Source Code Pro" w:eastAsia="Times New Roman" w:hAnsi="Source Code Pro" w:cs="Open Sans"/>
          <w:color w:val="222222"/>
          <w:sz w:val="16"/>
          <w:szCs w:val="16"/>
        </w:rPr>
        <w:t xml:space="preserve">sudo </w:t>
      </w:r>
      <w:proofErr w:type="spellStart"/>
      <w:r w:rsidRPr="003D4E24">
        <w:rPr>
          <w:rFonts w:ascii="Source Code Pro" w:eastAsia="Times New Roman" w:hAnsi="Source Code Pro" w:cs="Open Sans"/>
          <w:color w:val="222222"/>
          <w:sz w:val="16"/>
          <w:szCs w:val="16"/>
        </w:rPr>
        <w:t>systemctl</w:t>
      </w:r>
      <w:proofErr w:type="spellEnd"/>
      <w:r w:rsidRPr="003D4E24">
        <w:rPr>
          <w:rFonts w:ascii="Source Code Pro" w:eastAsia="Times New Roman" w:hAnsi="Source Code Pro" w:cs="Open Sans"/>
          <w:color w:val="222222"/>
          <w:sz w:val="16"/>
          <w:szCs w:val="16"/>
        </w:rPr>
        <w:t xml:space="preserve"> restart </w:t>
      </w:r>
      <w:proofErr w:type="spellStart"/>
      <w:r w:rsidRPr="003D4E24">
        <w:rPr>
          <w:rFonts w:ascii="Source Code Pro" w:eastAsia="Times New Roman" w:hAnsi="Source Code Pro" w:cs="Open Sans"/>
          <w:color w:val="222222"/>
          <w:sz w:val="16"/>
          <w:szCs w:val="16"/>
        </w:rPr>
        <w:t>kubelet</w:t>
      </w:r>
      <w:proofErr w:type="spellEnd"/>
    </w:p>
    <w:p w14:paraId="736C3BA6" w14:textId="77777777" w:rsidR="003D4E24" w:rsidRPr="003D4E24" w:rsidRDefault="003D4E24" w:rsidP="003D4E24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0"/>
          <w:szCs w:val="20"/>
        </w:rPr>
      </w:pPr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>)</w:t>
      </w:r>
    </w:p>
    <w:p w14:paraId="1A3951C2" w14:textId="4584882E" w:rsidR="003D4E24" w:rsidRDefault="003D4E24" w:rsidP="003D4E24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0"/>
          <w:szCs w:val="20"/>
        </w:rPr>
      </w:pPr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 xml:space="preserve">sudo </w:t>
      </w:r>
      <w:proofErr w:type="spellStart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>hostnamectl</w:t>
      </w:r>
      <w:proofErr w:type="spellEnd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 xml:space="preserve"> set-hostname </w:t>
      </w:r>
      <w:r>
        <w:rPr>
          <w:rFonts w:ascii="Open Sans" w:eastAsia="Times New Roman" w:hAnsi="Open Sans" w:cs="Open Sans"/>
          <w:color w:val="222222"/>
          <w:sz w:val="20"/>
          <w:szCs w:val="20"/>
        </w:rPr>
        <w:t>w</w:t>
      </w:r>
      <w:proofErr w:type="gramStart"/>
      <w:r>
        <w:rPr>
          <w:rFonts w:ascii="Open Sans" w:eastAsia="Times New Roman" w:hAnsi="Open Sans" w:cs="Open Sans"/>
          <w:color w:val="222222"/>
          <w:sz w:val="20"/>
          <w:szCs w:val="20"/>
        </w:rPr>
        <w:t>1  (</w:t>
      </w:r>
      <w:proofErr w:type="gramEnd"/>
      <w:r>
        <w:rPr>
          <w:rFonts w:ascii="Open Sans" w:eastAsia="Times New Roman" w:hAnsi="Open Sans" w:cs="Open Sans"/>
          <w:color w:val="222222"/>
          <w:sz w:val="20"/>
          <w:szCs w:val="20"/>
        </w:rPr>
        <w:t>for worker 1)</w:t>
      </w:r>
    </w:p>
    <w:p w14:paraId="7D0C1EA3" w14:textId="00AC8C70" w:rsidR="00A00D7D" w:rsidRDefault="00A00D7D" w:rsidP="00A00D7D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0"/>
          <w:szCs w:val="20"/>
        </w:rPr>
      </w:pPr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 xml:space="preserve">sudo </w:t>
      </w:r>
      <w:proofErr w:type="spellStart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>hostnamectl</w:t>
      </w:r>
      <w:proofErr w:type="spellEnd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 xml:space="preserve"> </w:t>
      </w:r>
      <w:proofErr w:type="gramStart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>set-hostname</w:t>
      </w:r>
      <w:proofErr w:type="gramEnd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 xml:space="preserve"> </w:t>
      </w:r>
      <w:r>
        <w:rPr>
          <w:rFonts w:ascii="Open Sans" w:eastAsia="Times New Roman" w:hAnsi="Open Sans" w:cs="Open Sans"/>
          <w:color w:val="222222"/>
          <w:sz w:val="20"/>
          <w:szCs w:val="20"/>
        </w:rPr>
        <w:t>w2 (for worker 2)</w:t>
      </w:r>
    </w:p>
    <w:p w14:paraId="086927D4" w14:textId="0835BD83" w:rsidR="003D4E24" w:rsidRPr="003D4E24" w:rsidRDefault="00A00D7D" w:rsidP="003D4E24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0"/>
          <w:szCs w:val="20"/>
        </w:rPr>
      </w:pPr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 xml:space="preserve">sudo </w:t>
      </w:r>
      <w:proofErr w:type="spellStart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>hostnamectl</w:t>
      </w:r>
      <w:proofErr w:type="spellEnd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 xml:space="preserve"> set-hostname </w:t>
      </w:r>
      <w:proofErr w:type="gramStart"/>
      <w:r>
        <w:rPr>
          <w:rFonts w:ascii="Open Sans" w:eastAsia="Times New Roman" w:hAnsi="Open Sans" w:cs="Open Sans"/>
          <w:color w:val="222222"/>
          <w:sz w:val="20"/>
          <w:szCs w:val="20"/>
        </w:rPr>
        <w:t>master  (</w:t>
      </w:r>
      <w:proofErr w:type="gramEnd"/>
      <w:r>
        <w:rPr>
          <w:rFonts w:ascii="Open Sans" w:eastAsia="Times New Roman" w:hAnsi="Open Sans" w:cs="Open Sans"/>
          <w:color w:val="222222"/>
          <w:sz w:val="20"/>
          <w:szCs w:val="20"/>
        </w:rPr>
        <w:t>for master)</w:t>
      </w:r>
    </w:p>
    <w:p w14:paraId="10C7291E" w14:textId="14CECE28" w:rsidR="003D4E24" w:rsidRDefault="003D4E24" w:rsidP="003D4E24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0"/>
          <w:szCs w:val="20"/>
        </w:rPr>
      </w:pPr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 xml:space="preserve">sudo </w:t>
      </w:r>
      <w:proofErr w:type="spellStart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>swapoff</w:t>
      </w:r>
      <w:proofErr w:type="spellEnd"/>
      <w:r w:rsidRPr="003D4E24">
        <w:rPr>
          <w:rFonts w:ascii="Open Sans" w:eastAsia="Times New Roman" w:hAnsi="Open Sans" w:cs="Open Sans"/>
          <w:color w:val="222222"/>
          <w:sz w:val="20"/>
          <w:szCs w:val="20"/>
        </w:rPr>
        <w:t xml:space="preserve"> -a</w:t>
      </w:r>
    </w:p>
    <w:p w14:paraId="2034405B" w14:textId="77777777" w:rsidR="00003F92" w:rsidRPr="00003F92" w:rsidRDefault="00003F92" w:rsidP="00003F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20"/>
          <w:szCs w:val="20"/>
        </w:rPr>
      </w:pPr>
      <w:r w:rsidRPr="00003F92">
        <w:rPr>
          <w:rFonts w:ascii="inherit" w:eastAsia="Times New Roman" w:hAnsi="inherit" w:cs="Courier New"/>
          <w:sz w:val="20"/>
          <w:szCs w:val="20"/>
          <w:bdr w:val="none" w:sz="0" w:space="0" w:color="auto" w:frame="1"/>
        </w:rPr>
        <w:t>sudo sed -</w:t>
      </w:r>
      <w:proofErr w:type="spellStart"/>
      <w:r w:rsidRPr="00003F92">
        <w:rPr>
          <w:rFonts w:ascii="inherit" w:eastAsia="Times New Roman" w:hAnsi="inherit" w:cs="Courier New"/>
          <w:sz w:val="20"/>
          <w:szCs w:val="20"/>
          <w:bdr w:val="none" w:sz="0" w:space="0" w:color="auto" w:frame="1"/>
        </w:rPr>
        <w:t>i</w:t>
      </w:r>
      <w:proofErr w:type="spellEnd"/>
      <w:r w:rsidRPr="00003F92">
        <w:rPr>
          <w:rFonts w:ascii="inherit" w:eastAsia="Times New Roman" w:hAnsi="inherit" w:cs="Courier New"/>
          <w:sz w:val="20"/>
          <w:szCs w:val="20"/>
          <w:bdr w:val="none" w:sz="0" w:space="0" w:color="auto" w:frame="1"/>
        </w:rPr>
        <w:t xml:space="preserve"> '/ swap / s/^/#/' /</w:t>
      </w:r>
      <w:proofErr w:type="spellStart"/>
      <w:r w:rsidRPr="00003F92">
        <w:rPr>
          <w:rFonts w:ascii="inherit" w:eastAsia="Times New Roman" w:hAnsi="inherit" w:cs="Courier New"/>
          <w:sz w:val="20"/>
          <w:szCs w:val="20"/>
          <w:bdr w:val="none" w:sz="0" w:space="0" w:color="auto" w:frame="1"/>
        </w:rPr>
        <w:t>etc</w:t>
      </w:r>
      <w:proofErr w:type="spellEnd"/>
      <w:r w:rsidRPr="00003F92">
        <w:rPr>
          <w:rFonts w:ascii="inherit" w:eastAsia="Times New Roman" w:hAnsi="inherit" w:cs="Courier New"/>
          <w:sz w:val="20"/>
          <w:szCs w:val="20"/>
          <w:bdr w:val="none" w:sz="0" w:space="0" w:color="auto" w:frame="1"/>
        </w:rPr>
        <w:t>/</w:t>
      </w:r>
      <w:proofErr w:type="spellStart"/>
      <w:r w:rsidRPr="00003F92">
        <w:rPr>
          <w:rFonts w:ascii="inherit" w:eastAsia="Times New Roman" w:hAnsi="inherit" w:cs="Courier New"/>
          <w:sz w:val="20"/>
          <w:szCs w:val="20"/>
          <w:bdr w:val="none" w:sz="0" w:space="0" w:color="auto" w:frame="1"/>
        </w:rPr>
        <w:t>fstab</w:t>
      </w:r>
      <w:proofErr w:type="spellEnd"/>
    </w:p>
    <w:p w14:paraId="3875BA22" w14:textId="6AE9493F" w:rsidR="00EB405A" w:rsidRDefault="00731184" w:rsidP="003D4E24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0"/>
          <w:szCs w:val="20"/>
        </w:rPr>
      </w:pPr>
      <w:r>
        <w:rPr>
          <w:rFonts w:ascii="Open Sans" w:eastAsia="Times New Roman" w:hAnsi="Open Sans" w:cs="Open Sans"/>
          <w:color w:val="222222"/>
          <w:sz w:val="20"/>
          <w:szCs w:val="20"/>
        </w:rPr>
        <w:lastRenderedPageBreak/>
        <w:t>Run on master:</w:t>
      </w:r>
    </w:p>
    <w:p w14:paraId="3050282D" w14:textId="12ABDD84" w:rsidR="00EB405A" w:rsidRDefault="00BC239E" w:rsidP="003D4E24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0"/>
          <w:szCs w:val="20"/>
        </w:rPr>
      </w:pPr>
      <w:r w:rsidRPr="00BC239E">
        <w:rPr>
          <w:rFonts w:ascii="Open Sans" w:eastAsia="Times New Roman" w:hAnsi="Open Sans" w:cs="Open Sans"/>
          <w:color w:val="222222"/>
          <w:sz w:val="20"/>
          <w:szCs w:val="20"/>
        </w:rPr>
        <w:t xml:space="preserve">sudo </w:t>
      </w:r>
      <w:proofErr w:type="spellStart"/>
      <w:r w:rsidRPr="00BC239E">
        <w:rPr>
          <w:rFonts w:ascii="Open Sans" w:eastAsia="Times New Roman" w:hAnsi="Open Sans" w:cs="Open Sans"/>
          <w:color w:val="222222"/>
          <w:sz w:val="20"/>
          <w:szCs w:val="20"/>
        </w:rPr>
        <w:t>kubeadm</w:t>
      </w:r>
      <w:proofErr w:type="spellEnd"/>
      <w:r w:rsidRPr="00BC239E">
        <w:rPr>
          <w:rFonts w:ascii="Open Sans" w:eastAsia="Times New Roman" w:hAnsi="Open Sans" w:cs="Open Sans"/>
          <w:color w:val="222222"/>
          <w:sz w:val="20"/>
          <w:szCs w:val="20"/>
        </w:rPr>
        <w:t xml:space="preserve"> </w:t>
      </w:r>
      <w:proofErr w:type="spellStart"/>
      <w:r w:rsidRPr="00BC239E">
        <w:rPr>
          <w:rFonts w:ascii="Open Sans" w:eastAsia="Times New Roman" w:hAnsi="Open Sans" w:cs="Open Sans"/>
          <w:color w:val="222222"/>
          <w:sz w:val="20"/>
          <w:szCs w:val="20"/>
        </w:rPr>
        <w:t>init</w:t>
      </w:r>
      <w:proofErr w:type="spellEnd"/>
      <w:r w:rsidRPr="00BC239E">
        <w:rPr>
          <w:rFonts w:ascii="Open Sans" w:eastAsia="Times New Roman" w:hAnsi="Open Sans" w:cs="Open Sans"/>
          <w:color w:val="222222"/>
          <w:sz w:val="20"/>
          <w:szCs w:val="20"/>
        </w:rPr>
        <w:t xml:space="preserve"> --pod-network-</w:t>
      </w:r>
      <w:proofErr w:type="spellStart"/>
      <w:r w:rsidRPr="00BC239E">
        <w:rPr>
          <w:rFonts w:ascii="Open Sans" w:eastAsia="Times New Roman" w:hAnsi="Open Sans" w:cs="Open Sans"/>
          <w:color w:val="222222"/>
          <w:sz w:val="20"/>
          <w:szCs w:val="20"/>
        </w:rPr>
        <w:t>cidr</w:t>
      </w:r>
      <w:proofErr w:type="spellEnd"/>
      <w:r w:rsidRPr="00BC239E">
        <w:rPr>
          <w:rFonts w:ascii="Open Sans" w:eastAsia="Times New Roman" w:hAnsi="Open Sans" w:cs="Open Sans"/>
          <w:color w:val="222222"/>
          <w:sz w:val="20"/>
          <w:szCs w:val="20"/>
        </w:rPr>
        <w:t>=10.244.0.0/16</w:t>
      </w:r>
    </w:p>
    <w:p w14:paraId="466CF0C0" w14:textId="665DCC85" w:rsidR="00EB405A" w:rsidRPr="00EB405A" w:rsidRDefault="00EB405A" w:rsidP="00EB405A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0"/>
          <w:szCs w:val="20"/>
        </w:rPr>
      </w:pPr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>Your Kubernetes control-plane has initialized successfully!</w:t>
      </w:r>
    </w:p>
    <w:p w14:paraId="6F89260B" w14:textId="377BF3AB" w:rsidR="00EB405A" w:rsidRPr="00EB405A" w:rsidRDefault="00EB405A" w:rsidP="00EB405A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0"/>
          <w:szCs w:val="20"/>
        </w:rPr>
      </w:pPr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>To start using your cluster, you need to run the following as a regular user:</w:t>
      </w:r>
    </w:p>
    <w:p w14:paraId="7B855DDE" w14:textId="77777777" w:rsidR="00EB405A" w:rsidRPr="00EB405A" w:rsidRDefault="00EB405A" w:rsidP="00EB405A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0"/>
          <w:szCs w:val="20"/>
        </w:rPr>
      </w:pPr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 xml:space="preserve">  mkdir -p $HOME</w:t>
      </w:r>
      <w:proofErr w:type="gramStart"/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>/.</w:t>
      </w:r>
      <w:proofErr w:type="spellStart"/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>kube</w:t>
      </w:r>
      <w:proofErr w:type="spellEnd"/>
      <w:proofErr w:type="gramEnd"/>
    </w:p>
    <w:p w14:paraId="466F00D0" w14:textId="77777777" w:rsidR="00EB405A" w:rsidRPr="00EB405A" w:rsidRDefault="00EB405A" w:rsidP="00EB405A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0"/>
          <w:szCs w:val="20"/>
        </w:rPr>
      </w:pPr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 xml:space="preserve">  sudo cp -</w:t>
      </w:r>
      <w:proofErr w:type="spellStart"/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>i</w:t>
      </w:r>
      <w:proofErr w:type="spellEnd"/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 xml:space="preserve"> /</w:t>
      </w:r>
      <w:proofErr w:type="spellStart"/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>etc</w:t>
      </w:r>
      <w:proofErr w:type="spellEnd"/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>/</w:t>
      </w:r>
      <w:proofErr w:type="spellStart"/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>kubernetes</w:t>
      </w:r>
      <w:proofErr w:type="spellEnd"/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>/</w:t>
      </w:r>
      <w:proofErr w:type="spellStart"/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>admin.conf</w:t>
      </w:r>
      <w:proofErr w:type="spellEnd"/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 xml:space="preserve"> $HOME</w:t>
      </w:r>
      <w:proofErr w:type="gramStart"/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>/.</w:t>
      </w:r>
      <w:proofErr w:type="spellStart"/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>kube</w:t>
      </w:r>
      <w:proofErr w:type="spellEnd"/>
      <w:proofErr w:type="gramEnd"/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>/config</w:t>
      </w:r>
    </w:p>
    <w:p w14:paraId="440D45EF" w14:textId="293FA96F" w:rsidR="00EB405A" w:rsidRPr="00EB405A" w:rsidRDefault="00EB405A" w:rsidP="00EB405A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0"/>
          <w:szCs w:val="20"/>
        </w:rPr>
      </w:pPr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 xml:space="preserve">  sudo </w:t>
      </w:r>
      <w:proofErr w:type="spellStart"/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>chown</w:t>
      </w:r>
      <w:proofErr w:type="spellEnd"/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 xml:space="preserve"> $(id -u</w:t>
      </w:r>
      <w:proofErr w:type="gramStart"/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>):$</w:t>
      </w:r>
      <w:proofErr w:type="gramEnd"/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>(id -g) $HOME/.</w:t>
      </w:r>
      <w:proofErr w:type="spellStart"/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>kube</w:t>
      </w:r>
      <w:proofErr w:type="spellEnd"/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>/config</w:t>
      </w:r>
    </w:p>
    <w:p w14:paraId="33BFCDD3" w14:textId="77777777" w:rsidR="00EB405A" w:rsidRPr="00EB405A" w:rsidRDefault="00EB405A" w:rsidP="00EB405A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0"/>
          <w:szCs w:val="20"/>
        </w:rPr>
      </w:pPr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>You should now deploy a pod network to the cluster.</w:t>
      </w:r>
    </w:p>
    <w:p w14:paraId="6047E6A0" w14:textId="77777777" w:rsidR="00EB405A" w:rsidRPr="00EB405A" w:rsidRDefault="00EB405A" w:rsidP="00EB405A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0"/>
          <w:szCs w:val="20"/>
        </w:rPr>
      </w:pPr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>Run "</w:t>
      </w:r>
      <w:proofErr w:type="spellStart"/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>kubectl</w:t>
      </w:r>
      <w:proofErr w:type="spellEnd"/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 xml:space="preserve"> apply -f [</w:t>
      </w:r>
      <w:proofErr w:type="spellStart"/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>podnetwork</w:t>
      </w:r>
      <w:proofErr w:type="spellEnd"/>
      <w:proofErr w:type="gramStart"/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>].</w:t>
      </w:r>
      <w:proofErr w:type="spellStart"/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>yaml</w:t>
      </w:r>
      <w:proofErr w:type="spellEnd"/>
      <w:proofErr w:type="gramEnd"/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>" with one of the options listed at:</w:t>
      </w:r>
    </w:p>
    <w:p w14:paraId="38BB34A8" w14:textId="7A53D0BC" w:rsidR="00EB405A" w:rsidRPr="00EB405A" w:rsidRDefault="00EB405A" w:rsidP="00EB405A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0"/>
          <w:szCs w:val="20"/>
        </w:rPr>
      </w:pPr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 xml:space="preserve">  https://kubernetes.io/docs/concepts/cluster-administration/addons/</w:t>
      </w:r>
    </w:p>
    <w:p w14:paraId="55057D1A" w14:textId="77777777" w:rsidR="00731184" w:rsidRDefault="00731184" w:rsidP="00EB405A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0"/>
          <w:szCs w:val="20"/>
        </w:rPr>
      </w:pPr>
    </w:p>
    <w:p w14:paraId="0437F717" w14:textId="7B3F33CA" w:rsidR="00731184" w:rsidRDefault="00731184" w:rsidP="00EB405A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0"/>
          <w:szCs w:val="20"/>
        </w:rPr>
      </w:pPr>
      <w:r>
        <w:rPr>
          <w:rFonts w:ascii="Open Sans" w:eastAsia="Times New Roman" w:hAnsi="Open Sans" w:cs="Open Sans"/>
          <w:color w:val="222222"/>
          <w:sz w:val="20"/>
          <w:szCs w:val="20"/>
        </w:rPr>
        <w:t xml:space="preserve">Weave </w:t>
      </w:r>
      <w:r w:rsidR="00EA3623">
        <w:rPr>
          <w:rFonts w:ascii="Open Sans" w:eastAsia="Times New Roman" w:hAnsi="Open Sans" w:cs="Open Sans"/>
          <w:color w:val="222222"/>
          <w:sz w:val="20"/>
          <w:szCs w:val="20"/>
        </w:rPr>
        <w:t>on master</w:t>
      </w:r>
      <w:r>
        <w:rPr>
          <w:rFonts w:ascii="Open Sans" w:eastAsia="Times New Roman" w:hAnsi="Open Sans" w:cs="Open Sans"/>
          <w:color w:val="222222"/>
          <w:sz w:val="20"/>
          <w:szCs w:val="20"/>
        </w:rPr>
        <w:t>:</w:t>
      </w:r>
    </w:p>
    <w:p w14:paraId="376D7A55" w14:textId="37E9347B" w:rsidR="00EA3623" w:rsidRDefault="00EA3623" w:rsidP="00EB405A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0"/>
          <w:szCs w:val="20"/>
        </w:rPr>
      </w:pPr>
      <w:proofErr w:type="spellStart"/>
      <w:r w:rsidRPr="00EA3623">
        <w:rPr>
          <w:rFonts w:ascii="Open Sans" w:eastAsia="Times New Roman" w:hAnsi="Open Sans" w:cs="Open Sans"/>
          <w:color w:val="222222"/>
          <w:sz w:val="20"/>
          <w:szCs w:val="20"/>
        </w:rPr>
        <w:t>kubectl</w:t>
      </w:r>
      <w:proofErr w:type="spellEnd"/>
      <w:r w:rsidRPr="00EA3623">
        <w:rPr>
          <w:rFonts w:ascii="Open Sans" w:eastAsia="Times New Roman" w:hAnsi="Open Sans" w:cs="Open Sans"/>
          <w:color w:val="222222"/>
          <w:sz w:val="20"/>
          <w:szCs w:val="20"/>
        </w:rPr>
        <w:t xml:space="preserve"> apply -f "https://cloud.weave.works/k8s/net?k8s-version=$(kubectl version | base64 | tr -d '\n')"</w:t>
      </w:r>
    </w:p>
    <w:p w14:paraId="128580E4" w14:textId="77777777" w:rsidR="00026570" w:rsidRDefault="00026570" w:rsidP="00EA3623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0"/>
          <w:szCs w:val="20"/>
        </w:rPr>
      </w:pPr>
    </w:p>
    <w:p w14:paraId="2869AF19" w14:textId="38042829" w:rsidR="00EA3623" w:rsidRPr="00EB405A" w:rsidRDefault="00EA3623" w:rsidP="00EA3623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0"/>
          <w:szCs w:val="20"/>
        </w:rPr>
      </w:pPr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>Then you can join any number of worker nodes by running the following on each as root:</w:t>
      </w:r>
    </w:p>
    <w:p w14:paraId="796F2B8B" w14:textId="5FBF4D74" w:rsidR="00EA3623" w:rsidRDefault="00EA3623" w:rsidP="00EA3623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0"/>
          <w:szCs w:val="20"/>
        </w:rPr>
      </w:pPr>
      <w:proofErr w:type="spellStart"/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>kubeadm</w:t>
      </w:r>
      <w:proofErr w:type="spellEnd"/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 xml:space="preserve"> join 10.0.0.192:6443 --token 4ddu7w.rlt377v91gnmush6</w:t>
      </w:r>
      <w:r>
        <w:rPr>
          <w:rFonts w:ascii="Open Sans" w:eastAsia="Times New Roman" w:hAnsi="Open Sans" w:cs="Open Sans"/>
          <w:color w:val="222222"/>
          <w:sz w:val="20"/>
          <w:szCs w:val="20"/>
        </w:rPr>
        <w:t xml:space="preserve"> </w:t>
      </w:r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>--discovery-token-ca-cert-hash</w:t>
      </w:r>
      <w:r>
        <w:rPr>
          <w:rFonts w:ascii="Open Sans" w:eastAsia="Times New Roman" w:hAnsi="Open Sans" w:cs="Open Sans"/>
          <w:color w:val="222222"/>
          <w:sz w:val="20"/>
          <w:szCs w:val="20"/>
        </w:rPr>
        <w:t xml:space="preserve"> </w:t>
      </w:r>
      <w:r w:rsidRPr="00EB405A">
        <w:rPr>
          <w:rFonts w:ascii="Open Sans" w:eastAsia="Times New Roman" w:hAnsi="Open Sans" w:cs="Open Sans"/>
          <w:color w:val="222222"/>
          <w:sz w:val="20"/>
          <w:szCs w:val="20"/>
        </w:rPr>
        <w:t>sha256:3df99cd7d1477b2029ee1139b66fd1a2f8335cbf0745ed0c0bcd51ed470a428a</w:t>
      </w:r>
    </w:p>
    <w:p w14:paraId="490B5366" w14:textId="59216A1E" w:rsidR="00026570" w:rsidRDefault="00026570" w:rsidP="00EA3623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0"/>
          <w:szCs w:val="20"/>
        </w:rPr>
      </w:pPr>
      <w:r>
        <w:rPr>
          <w:rFonts w:ascii="Open Sans" w:eastAsia="Times New Roman" w:hAnsi="Open Sans" w:cs="Open Sans"/>
          <w:color w:val="222222"/>
          <w:sz w:val="20"/>
          <w:szCs w:val="20"/>
        </w:rPr>
        <w:t>to check the nodes on master:</w:t>
      </w:r>
    </w:p>
    <w:p w14:paraId="62A2CCEC" w14:textId="17B9863B" w:rsidR="00026570" w:rsidRDefault="00026570" w:rsidP="00EB405A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0"/>
          <w:szCs w:val="20"/>
        </w:rPr>
      </w:pPr>
      <w:r>
        <w:rPr>
          <w:rFonts w:ascii="Open Sans" w:eastAsia="Times New Roman" w:hAnsi="Open Sans" w:cs="Open Sans"/>
          <w:color w:val="222222"/>
          <w:sz w:val="20"/>
          <w:szCs w:val="20"/>
        </w:rPr>
        <w:t>I/P</w:t>
      </w:r>
      <w:r w:rsidR="00E742C7">
        <w:rPr>
          <w:rFonts w:ascii="Open Sans" w:eastAsia="Times New Roman" w:hAnsi="Open Sans" w:cs="Open Sans"/>
          <w:color w:val="222222"/>
          <w:sz w:val="20"/>
          <w:szCs w:val="20"/>
        </w:rPr>
        <w:t>:</w:t>
      </w:r>
    </w:p>
    <w:p w14:paraId="0BFDF341" w14:textId="6AE4B28D" w:rsidR="00EA3623" w:rsidRDefault="00026570" w:rsidP="00EB405A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0"/>
          <w:szCs w:val="20"/>
        </w:rPr>
      </w:pPr>
      <w:proofErr w:type="spellStart"/>
      <w:r w:rsidRPr="00026570">
        <w:rPr>
          <w:rFonts w:ascii="Open Sans" w:eastAsia="Times New Roman" w:hAnsi="Open Sans" w:cs="Open Sans"/>
          <w:color w:val="222222"/>
          <w:sz w:val="20"/>
          <w:szCs w:val="20"/>
        </w:rPr>
        <w:t>kubectl</w:t>
      </w:r>
      <w:proofErr w:type="spellEnd"/>
      <w:r w:rsidRPr="00026570">
        <w:rPr>
          <w:rFonts w:ascii="Open Sans" w:eastAsia="Times New Roman" w:hAnsi="Open Sans" w:cs="Open Sans"/>
          <w:color w:val="222222"/>
          <w:sz w:val="20"/>
          <w:szCs w:val="20"/>
        </w:rPr>
        <w:t xml:space="preserve"> get nodes</w:t>
      </w:r>
    </w:p>
    <w:p w14:paraId="418E249D" w14:textId="435F4187" w:rsidR="00026570" w:rsidRDefault="00026570" w:rsidP="00EB405A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0"/>
          <w:szCs w:val="20"/>
        </w:rPr>
      </w:pPr>
      <w:r>
        <w:rPr>
          <w:rFonts w:ascii="Open Sans" w:eastAsia="Times New Roman" w:hAnsi="Open Sans" w:cs="Open Sans"/>
          <w:color w:val="222222"/>
          <w:sz w:val="20"/>
          <w:szCs w:val="20"/>
        </w:rPr>
        <w:t>O/P</w:t>
      </w:r>
      <w:r w:rsidR="00E742C7">
        <w:rPr>
          <w:rFonts w:ascii="Open Sans" w:eastAsia="Times New Roman" w:hAnsi="Open Sans" w:cs="Open Sans"/>
          <w:color w:val="222222"/>
          <w:sz w:val="20"/>
          <w:szCs w:val="20"/>
        </w:rPr>
        <w:t>:</w:t>
      </w:r>
    </w:p>
    <w:p w14:paraId="478F8792" w14:textId="77777777" w:rsidR="00026570" w:rsidRPr="00026570" w:rsidRDefault="00026570" w:rsidP="00026570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0"/>
          <w:szCs w:val="20"/>
        </w:rPr>
      </w:pPr>
      <w:r w:rsidRPr="00026570">
        <w:rPr>
          <w:rFonts w:ascii="Open Sans" w:eastAsia="Times New Roman" w:hAnsi="Open Sans" w:cs="Open Sans"/>
          <w:color w:val="222222"/>
          <w:sz w:val="20"/>
          <w:szCs w:val="20"/>
        </w:rPr>
        <w:t>master   Ready    control-</w:t>
      </w:r>
      <w:proofErr w:type="spellStart"/>
      <w:proofErr w:type="gramStart"/>
      <w:r w:rsidRPr="00026570">
        <w:rPr>
          <w:rFonts w:ascii="Open Sans" w:eastAsia="Times New Roman" w:hAnsi="Open Sans" w:cs="Open Sans"/>
          <w:color w:val="222222"/>
          <w:sz w:val="20"/>
          <w:szCs w:val="20"/>
        </w:rPr>
        <w:t>plane,master</w:t>
      </w:r>
      <w:proofErr w:type="spellEnd"/>
      <w:proofErr w:type="gramEnd"/>
      <w:r w:rsidRPr="00026570">
        <w:rPr>
          <w:rFonts w:ascii="Open Sans" w:eastAsia="Times New Roman" w:hAnsi="Open Sans" w:cs="Open Sans"/>
          <w:color w:val="222222"/>
          <w:sz w:val="20"/>
          <w:szCs w:val="20"/>
        </w:rPr>
        <w:t xml:space="preserve">   8m40s   v1.23.6</w:t>
      </w:r>
    </w:p>
    <w:p w14:paraId="6850D024" w14:textId="77777777" w:rsidR="00026570" w:rsidRPr="00026570" w:rsidRDefault="00026570" w:rsidP="00026570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0"/>
          <w:szCs w:val="20"/>
        </w:rPr>
      </w:pPr>
      <w:r w:rsidRPr="00026570">
        <w:rPr>
          <w:rFonts w:ascii="Open Sans" w:eastAsia="Times New Roman" w:hAnsi="Open Sans" w:cs="Open Sans"/>
          <w:color w:val="222222"/>
          <w:sz w:val="20"/>
          <w:szCs w:val="20"/>
        </w:rPr>
        <w:t>w1       Ready    &lt;none&gt;                 73s     v1.23.6</w:t>
      </w:r>
    </w:p>
    <w:p w14:paraId="22FEA13C" w14:textId="7F4DE8B0" w:rsidR="00026570" w:rsidRDefault="00026570" w:rsidP="00026570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0"/>
          <w:szCs w:val="20"/>
        </w:rPr>
      </w:pPr>
      <w:r w:rsidRPr="00026570">
        <w:rPr>
          <w:rFonts w:ascii="Open Sans" w:eastAsia="Times New Roman" w:hAnsi="Open Sans" w:cs="Open Sans"/>
          <w:color w:val="222222"/>
          <w:sz w:val="20"/>
          <w:szCs w:val="20"/>
        </w:rPr>
        <w:t>w2       Ready    &lt;none&gt;                 83s     v1.23.6</w:t>
      </w:r>
    </w:p>
    <w:p w14:paraId="3FB75E58" w14:textId="77777777" w:rsidR="00731184" w:rsidRPr="003D4E24" w:rsidRDefault="00731184" w:rsidP="00EB405A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0"/>
          <w:szCs w:val="20"/>
        </w:rPr>
      </w:pPr>
    </w:p>
    <w:p w14:paraId="0E679164" w14:textId="77777777" w:rsidR="003D4E24" w:rsidRDefault="003D4E24"/>
    <w:sectPr w:rsidR="003D4E24" w:rsidSect="002F39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ource Code Pro">
    <w:charset w:val="00"/>
    <w:family w:val="modern"/>
    <w:pitch w:val="fixed"/>
    <w:sig w:usb0="200002F7" w:usb1="02003803" w:usb2="00000000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var(--ff-mono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NjUwMjS2NDAxNbRQ0lEKTi0uzszPAykwqgUAJRnAviwAAAA="/>
  </w:docVars>
  <w:rsids>
    <w:rsidRoot w:val="00D8263E"/>
    <w:rsid w:val="00003F92"/>
    <w:rsid w:val="00026570"/>
    <w:rsid w:val="00065330"/>
    <w:rsid w:val="00275BDB"/>
    <w:rsid w:val="00286205"/>
    <w:rsid w:val="002C7881"/>
    <w:rsid w:val="002F39C2"/>
    <w:rsid w:val="003D4E24"/>
    <w:rsid w:val="003F5049"/>
    <w:rsid w:val="00712EDD"/>
    <w:rsid w:val="007273A5"/>
    <w:rsid w:val="00731184"/>
    <w:rsid w:val="007676A3"/>
    <w:rsid w:val="00933E8D"/>
    <w:rsid w:val="00976B83"/>
    <w:rsid w:val="009D4BCF"/>
    <w:rsid w:val="00A00D7D"/>
    <w:rsid w:val="00A5149C"/>
    <w:rsid w:val="00A676A0"/>
    <w:rsid w:val="00BC239E"/>
    <w:rsid w:val="00BD66D0"/>
    <w:rsid w:val="00C352CB"/>
    <w:rsid w:val="00C674ED"/>
    <w:rsid w:val="00CC7CA4"/>
    <w:rsid w:val="00D154D7"/>
    <w:rsid w:val="00D42979"/>
    <w:rsid w:val="00D8263E"/>
    <w:rsid w:val="00E55BE0"/>
    <w:rsid w:val="00E742C7"/>
    <w:rsid w:val="00EA3623"/>
    <w:rsid w:val="00EB405A"/>
    <w:rsid w:val="00F0018D"/>
    <w:rsid w:val="00F434B8"/>
    <w:rsid w:val="00F47321"/>
    <w:rsid w:val="00F92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002488"/>
  <w15:chartTrackingRefBased/>
  <w15:docId w15:val="{BC3629A1-0A54-47F8-892F-066E4CE49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352C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amber-el">
    <w:name w:val="amber-el"/>
    <w:basedOn w:val="Normal"/>
    <w:rsid w:val="003D4E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3D4E24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03F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03F9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03F92"/>
    <w:rPr>
      <w:rFonts w:ascii="Courier New" w:eastAsia="Times New Roman" w:hAnsi="Courier New" w:cs="Courier New"/>
      <w:sz w:val="20"/>
      <w:szCs w:val="20"/>
    </w:rPr>
  </w:style>
  <w:style w:type="character" w:customStyle="1" w:styleId="hljs-string">
    <w:name w:val="hljs-string"/>
    <w:basedOn w:val="DefaultParagraphFont"/>
    <w:rsid w:val="00003F92"/>
  </w:style>
  <w:style w:type="character" w:customStyle="1" w:styleId="pln">
    <w:name w:val="pln"/>
    <w:basedOn w:val="DefaultParagraphFont"/>
    <w:rsid w:val="00731184"/>
  </w:style>
  <w:style w:type="character" w:customStyle="1" w:styleId="pun">
    <w:name w:val="pun"/>
    <w:basedOn w:val="DefaultParagraphFont"/>
    <w:rsid w:val="00731184"/>
  </w:style>
  <w:style w:type="character" w:customStyle="1" w:styleId="str">
    <w:name w:val="str"/>
    <w:basedOn w:val="DefaultParagraphFont"/>
    <w:rsid w:val="007311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50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12753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47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0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apt.kubernetes.io/" TargetMode="External"/><Relationship Id="rId5" Type="http://schemas.openxmlformats.org/officeDocument/2006/relationships/hyperlink" Target="https://packages.cloud.google.com/apt/doc/apt-key.gpg" TargetMode="External"/><Relationship Id="rId4" Type="http://schemas.openxmlformats.org/officeDocument/2006/relationships/hyperlink" Target="http://docker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4</TotalTime>
  <Pages>4</Pages>
  <Words>571</Words>
  <Characters>325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aj jain</dc:creator>
  <cp:keywords/>
  <dc:description/>
  <cp:lastModifiedBy>sahaj jain</cp:lastModifiedBy>
  <cp:revision>16</cp:revision>
  <dcterms:created xsi:type="dcterms:W3CDTF">2022-04-26T08:23:00Z</dcterms:created>
  <dcterms:modified xsi:type="dcterms:W3CDTF">2022-04-27T03:32:00Z</dcterms:modified>
</cp:coreProperties>
</file>